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826C6" w:rsidRPr="008826C6" w:rsidRDefault="00EB2FF3" w:rsidP="00EB2FF3">
      <w:pPr>
        <w:jc w:val="center"/>
        <w:rPr>
          <w:rFonts w:ascii="Times New Roman" w:hAnsi="Times New Roman" w:cs="Times New Roman"/>
          <w:b/>
          <w:sz w:val="26"/>
          <w:szCs w:val="26"/>
        </w:rPr>
      </w:pPr>
      <w:bookmarkStart w:id="0" w:name="_GoBack"/>
      <w:bookmarkEnd w:id="0"/>
      <w:r w:rsidRPr="008826C6">
        <w:rPr>
          <w:rFonts w:ascii="Times New Roman" w:hAnsi="Times New Roman" w:cs="Times New Roman"/>
          <w:b/>
          <w:sz w:val="26"/>
          <w:szCs w:val="26"/>
        </w:rPr>
        <w:t xml:space="preserve">Chicago Coordinated Entry System </w:t>
      </w:r>
    </w:p>
    <w:p w:rsidR="00EB2FF3" w:rsidRPr="00A50121" w:rsidRDefault="00EB2FF3" w:rsidP="00A50121">
      <w:pPr>
        <w:jc w:val="center"/>
        <w:rPr>
          <w:rFonts w:ascii="Times New Roman" w:hAnsi="Times New Roman" w:cs="Times New Roman"/>
          <w:b/>
          <w:sz w:val="26"/>
          <w:szCs w:val="26"/>
        </w:rPr>
      </w:pPr>
      <w:r w:rsidRPr="008826C6">
        <w:rPr>
          <w:rFonts w:ascii="Times New Roman" w:hAnsi="Times New Roman" w:cs="Times New Roman"/>
          <w:b/>
          <w:sz w:val="26"/>
          <w:szCs w:val="26"/>
        </w:rPr>
        <w:t>Grievance Policies and Procedures</w:t>
      </w:r>
    </w:p>
    <w:p w:rsidR="00EB2FF3" w:rsidRPr="008826C6" w:rsidRDefault="00EB2FF3">
      <w:pPr>
        <w:rPr>
          <w:rFonts w:ascii="Times New Roman" w:hAnsi="Times New Roman" w:cs="Times New Roman"/>
          <w:b/>
          <w:sz w:val="24"/>
          <w:szCs w:val="24"/>
        </w:rPr>
      </w:pPr>
      <w:r w:rsidRPr="008826C6">
        <w:rPr>
          <w:rFonts w:ascii="Times New Roman" w:hAnsi="Times New Roman" w:cs="Times New Roman"/>
          <w:b/>
          <w:sz w:val="24"/>
          <w:szCs w:val="24"/>
        </w:rPr>
        <w:t>Participant Rights</w:t>
      </w:r>
    </w:p>
    <w:p w:rsidR="00EB2FF3" w:rsidRPr="008826C6" w:rsidRDefault="00EB2FF3">
      <w:pPr>
        <w:rPr>
          <w:rFonts w:ascii="Times New Roman" w:hAnsi="Times New Roman" w:cs="Times New Roman"/>
          <w:sz w:val="24"/>
          <w:szCs w:val="24"/>
        </w:rPr>
      </w:pPr>
      <w:r w:rsidRPr="008826C6">
        <w:rPr>
          <w:rFonts w:ascii="Times New Roman" w:hAnsi="Times New Roman" w:cs="Times New Roman"/>
          <w:sz w:val="24"/>
          <w:szCs w:val="24"/>
        </w:rPr>
        <w:t>You have the right to file a grievance if you have a compliant about the services you receive in the Chicago Coordinated Entry System. We encourage you to try to work out the problem directly with the other person/program as a first step in the process. If you cannot do that or you are un</w:t>
      </w:r>
      <w:r w:rsidR="00A50121">
        <w:rPr>
          <w:rFonts w:ascii="Times New Roman" w:hAnsi="Times New Roman" w:cs="Times New Roman"/>
          <w:sz w:val="24"/>
          <w:szCs w:val="24"/>
        </w:rPr>
        <w:t>satisfied with the outcome</w:t>
      </w:r>
      <w:r w:rsidR="00960983">
        <w:rPr>
          <w:rFonts w:ascii="Times New Roman" w:hAnsi="Times New Roman" w:cs="Times New Roman"/>
          <w:sz w:val="24"/>
          <w:szCs w:val="24"/>
        </w:rPr>
        <w:t>,</w:t>
      </w:r>
      <w:r w:rsidR="00A50121">
        <w:rPr>
          <w:rFonts w:ascii="Times New Roman" w:hAnsi="Times New Roman" w:cs="Times New Roman"/>
          <w:sz w:val="24"/>
          <w:szCs w:val="24"/>
        </w:rPr>
        <w:t xml:space="preserve"> </w:t>
      </w:r>
      <w:r w:rsidRPr="008826C6">
        <w:rPr>
          <w:rFonts w:ascii="Times New Roman" w:hAnsi="Times New Roman" w:cs="Times New Roman"/>
          <w:sz w:val="24"/>
          <w:szCs w:val="24"/>
        </w:rPr>
        <w:t xml:space="preserve">you may </w:t>
      </w:r>
      <w:r w:rsidR="00A50121">
        <w:rPr>
          <w:rFonts w:ascii="Times New Roman" w:hAnsi="Times New Roman" w:cs="Times New Roman"/>
          <w:sz w:val="24"/>
          <w:szCs w:val="24"/>
        </w:rPr>
        <w:t>submit your grievance.</w:t>
      </w:r>
    </w:p>
    <w:p w:rsidR="00EB2FF3" w:rsidRPr="008826C6" w:rsidRDefault="00EB2FF3">
      <w:pPr>
        <w:rPr>
          <w:rFonts w:ascii="Times New Roman" w:hAnsi="Times New Roman" w:cs="Times New Roman"/>
          <w:sz w:val="24"/>
          <w:szCs w:val="24"/>
        </w:rPr>
      </w:pPr>
      <w:r w:rsidRPr="008826C6">
        <w:rPr>
          <w:rFonts w:ascii="Times New Roman" w:hAnsi="Times New Roman" w:cs="Times New Roman"/>
          <w:sz w:val="24"/>
          <w:szCs w:val="24"/>
        </w:rPr>
        <w:t>You have the right to be assisted by an advocate of your choice (such as an agency staff person, co-worker, friend, family member, etc.) at each step of the grievance process. You have the right to withdraw your grievance at any time.</w:t>
      </w:r>
    </w:p>
    <w:p w:rsidR="00EB2FF3" w:rsidRPr="008826C6" w:rsidRDefault="00EB2FF3">
      <w:pPr>
        <w:rPr>
          <w:rFonts w:ascii="Times New Roman" w:hAnsi="Times New Roman" w:cs="Times New Roman"/>
          <w:b/>
          <w:sz w:val="24"/>
          <w:szCs w:val="24"/>
        </w:rPr>
      </w:pPr>
      <w:r w:rsidRPr="008826C6">
        <w:rPr>
          <w:rFonts w:ascii="Times New Roman" w:hAnsi="Times New Roman" w:cs="Times New Roman"/>
          <w:b/>
          <w:sz w:val="24"/>
          <w:szCs w:val="24"/>
        </w:rPr>
        <w:t>Policy</w:t>
      </w:r>
    </w:p>
    <w:p w:rsidR="00EB2FF3" w:rsidRPr="008826C6" w:rsidRDefault="00EB2FF3">
      <w:pPr>
        <w:rPr>
          <w:rFonts w:ascii="Times New Roman" w:hAnsi="Times New Roman" w:cs="Times New Roman"/>
          <w:sz w:val="24"/>
          <w:szCs w:val="24"/>
        </w:rPr>
      </w:pPr>
      <w:r w:rsidRPr="008826C6">
        <w:rPr>
          <w:rFonts w:ascii="Times New Roman" w:hAnsi="Times New Roman" w:cs="Times New Roman"/>
          <w:sz w:val="24"/>
          <w:szCs w:val="24"/>
        </w:rPr>
        <w:t xml:space="preserve">If you have a grievance regarding a particular agency or </w:t>
      </w:r>
      <w:r w:rsidR="00BB2DD1">
        <w:rPr>
          <w:rFonts w:ascii="Times New Roman" w:hAnsi="Times New Roman" w:cs="Times New Roman"/>
          <w:sz w:val="24"/>
          <w:szCs w:val="24"/>
        </w:rPr>
        <w:t xml:space="preserve">agency </w:t>
      </w:r>
      <w:r w:rsidRPr="008826C6">
        <w:rPr>
          <w:rFonts w:ascii="Times New Roman" w:hAnsi="Times New Roman" w:cs="Times New Roman"/>
          <w:sz w:val="24"/>
          <w:szCs w:val="24"/>
        </w:rPr>
        <w:t xml:space="preserve">representative, you should follow that agency’s grievance procedure. The agency completing the screening should address any complaints by participants. </w:t>
      </w:r>
      <w:r w:rsidR="00BB2DD1">
        <w:rPr>
          <w:rFonts w:ascii="Times New Roman" w:hAnsi="Times New Roman" w:cs="Times New Roman"/>
          <w:sz w:val="24"/>
          <w:szCs w:val="24"/>
        </w:rPr>
        <w:t xml:space="preserve">Examples </w:t>
      </w:r>
      <w:r w:rsidRPr="008826C6">
        <w:rPr>
          <w:rFonts w:ascii="Times New Roman" w:hAnsi="Times New Roman" w:cs="Times New Roman"/>
          <w:sz w:val="24"/>
          <w:szCs w:val="24"/>
        </w:rPr>
        <w:t xml:space="preserve">include complaints about how you were treated by agency staff, agency conditions, or violation of confidentiality </w:t>
      </w:r>
      <w:r w:rsidR="00BB2DD1">
        <w:rPr>
          <w:rFonts w:ascii="Times New Roman" w:hAnsi="Times New Roman" w:cs="Times New Roman"/>
          <w:sz w:val="24"/>
          <w:szCs w:val="24"/>
        </w:rPr>
        <w:t>agreements. Any other grievances</w:t>
      </w:r>
      <w:r w:rsidRPr="008826C6">
        <w:rPr>
          <w:rFonts w:ascii="Times New Roman" w:hAnsi="Times New Roman" w:cs="Times New Roman"/>
          <w:sz w:val="24"/>
          <w:szCs w:val="24"/>
        </w:rPr>
        <w:t xml:space="preserve"> should be sh</w:t>
      </w:r>
      <w:r w:rsidR="00BB2DD1">
        <w:rPr>
          <w:rFonts w:ascii="Times New Roman" w:hAnsi="Times New Roman" w:cs="Times New Roman"/>
          <w:sz w:val="24"/>
          <w:szCs w:val="24"/>
        </w:rPr>
        <w:t>ared through this grievance process</w:t>
      </w:r>
      <w:r w:rsidRPr="008826C6">
        <w:rPr>
          <w:rFonts w:ascii="Times New Roman" w:hAnsi="Times New Roman" w:cs="Times New Roman"/>
          <w:sz w:val="24"/>
          <w:szCs w:val="24"/>
        </w:rPr>
        <w:t xml:space="preserve"> with CSH, the Chicago Coordinated Entry Sys</w:t>
      </w:r>
      <w:r w:rsidR="00BB2DD1">
        <w:rPr>
          <w:rFonts w:ascii="Times New Roman" w:hAnsi="Times New Roman" w:cs="Times New Roman"/>
          <w:sz w:val="24"/>
          <w:szCs w:val="24"/>
        </w:rPr>
        <w:t>tem F</w:t>
      </w:r>
      <w:r w:rsidRPr="008826C6">
        <w:rPr>
          <w:rFonts w:ascii="Times New Roman" w:hAnsi="Times New Roman" w:cs="Times New Roman"/>
          <w:sz w:val="24"/>
          <w:szCs w:val="24"/>
        </w:rPr>
        <w:t xml:space="preserve">acilitator. </w:t>
      </w:r>
    </w:p>
    <w:p w:rsidR="00EB2FF3" w:rsidRPr="008826C6" w:rsidRDefault="00EB2FF3">
      <w:pPr>
        <w:rPr>
          <w:rFonts w:ascii="Times New Roman" w:hAnsi="Times New Roman" w:cs="Times New Roman"/>
          <w:b/>
          <w:sz w:val="24"/>
          <w:szCs w:val="24"/>
        </w:rPr>
      </w:pPr>
      <w:r w:rsidRPr="008826C6">
        <w:rPr>
          <w:rFonts w:ascii="Times New Roman" w:hAnsi="Times New Roman" w:cs="Times New Roman"/>
          <w:b/>
          <w:sz w:val="24"/>
          <w:szCs w:val="24"/>
        </w:rPr>
        <w:t>Process</w:t>
      </w:r>
    </w:p>
    <w:p w:rsidR="00EB2FF3" w:rsidRPr="008826C6" w:rsidRDefault="00EB2FF3">
      <w:pPr>
        <w:rPr>
          <w:rFonts w:ascii="Times New Roman" w:hAnsi="Times New Roman" w:cs="Times New Roman"/>
          <w:sz w:val="24"/>
          <w:szCs w:val="24"/>
        </w:rPr>
      </w:pPr>
      <w:r w:rsidRPr="008826C6">
        <w:rPr>
          <w:rFonts w:ascii="Times New Roman" w:hAnsi="Times New Roman" w:cs="Times New Roman"/>
          <w:sz w:val="24"/>
          <w:szCs w:val="24"/>
        </w:rPr>
        <w:t>There are two steps of review available for each grievance:</w:t>
      </w:r>
    </w:p>
    <w:p w:rsidR="00EB2FF3" w:rsidRPr="008826C6" w:rsidRDefault="00EB2FF3" w:rsidP="00423D1C">
      <w:pPr>
        <w:rPr>
          <w:rFonts w:ascii="Times New Roman" w:hAnsi="Times New Roman" w:cs="Times New Roman"/>
          <w:sz w:val="24"/>
          <w:szCs w:val="24"/>
        </w:rPr>
      </w:pPr>
      <w:r w:rsidRPr="008826C6">
        <w:rPr>
          <w:rFonts w:ascii="Times New Roman" w:hAnsi="Times New Roman" w:cs="Times New Roman"/>
          <w:b/>
          <w:sz w:val="24"/>
          <w:szCs w:val="24"/>
        </w:rPr>
        <w:t>Level 1:</w:t>
      </w:r>
      <w:r w:rsidRPr="008826C6">
        <w:rPr>
          <w:rFonts w:ascii="Times New Roman" w:hAnsi="Times New Roman" w:cs="Times New Roman"/>
          <w:sz w:val="24"/>
          <w:szCs w:val="24"/>
        </w:rPr>
        <w:t xml:space="preserve"> The first person to review the grievance is the Chicago CES System Facilitator/CSH. The form to complete is on the back of this page. Please e-mail this form to </w:t>
      </w:r>
      <w:hyperlink r:id="rId6" w:history="1">
        <w:r w:rsidRPr="008826C6">
          <w:rPr>
            <w:rStyle w:val="Hyperlink"/>
            <w:rFonts w:ascii="Times New Roman" w:hAnsi="Times New Roman" w:cs="Times New Roman"/>
            <w:sz w:val="24"/>
            <w:szCs w:val="24"/>
          </w:rPr>
          <w:t>ChicagoCES@csh.org</w:t>
        </w:r>
      </w:hyperlink>
      <w:r w:rsidRPr="008826C6">
        <w:rPr>
          <w:rFonts w:ascii="Times New Roman" w:hAnsi="Times New Roman" w:cs="Times New Roman"/>
          <w:sz w:val="24"/>
          <w:szCs w:val="24"/>
        </w:rPr>
        <w:t xml:space="preserve"> or </w:t>
      </w:r>
      <w:r w:rsidR="00423D1C">
        <w:rPr>
          <w:rFonts w:ascii="Times New Roman" w:hAnsi="Times New Roman" w:cs="Times New Roman"/>
          <w:sz w:val="24"/>
          <w:szCs w:val="24"/>
        </w:rPr>
        <w:t xml:space="preserve">call 312.332.6690 ext. 2825 if you prefer to share your grievance by phone. If you leave a message, please share how you can be reached. </w:t>
      </w:r>
    </w:p>
    <w:p w:rsidR="00BB2DD1" w:rsidRDefault="00A50121" w:rsidP="00EB2FF3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You will be contacted within two business days </w:t>
      </w:r>
      <w:r w:rsidR="00BB2DD1">
        <w:rPr>
          <w:rFonts w:ascii="Times New Roman" w:hAnsi="Times New Roman" w:cs="Times New Roman"/>
          <w:sz w:val="24"/>
          <w:szCs w:val="24"/>
        </w:rPr>
        <w:t xml:space="preserve">of receiving this form </w:t>
      </w:r>
      <w:r w:rsidR="00423D1C">
        <w:rPr>
          <w:rFonts w:ascii="Times New Roman" w:hAnsi="Times New Roman" w:cs="Times New Roman"/>
          <w:sz w:val="24"/>
          <w:szCs w:val="24"/>
        </w:rPr>
        <w:t xml:space="preserve">or voicemail </w:t>
      </w:r>
      <w:r>
        <w:rPr>
          <w:rFonts w:ascii="Times New Roman" w:hAnsi="Times New Roman" w:cs="Times New Roman"/>
          <w:sz w:val="24"/>
          <w:szCs w:val="24"/>
        </w:rPr>
        <w:t>using th</w:t>
      </w:r>
      <w:r w:rsidR="00BB2DD1">
        <w:rPr>
          <w:rFonts w:ascii="Times New Roman" w:hAnsi="Times New Roman" w:cs="Times New Roman"/>
          <w:sz w:val="24"/>
          <w:szCs w:val="24"/>
        </w:rPr>
        <w:t xml:space="preserve">e contact information you share. </w:t>
      </w:r>
      <w:r w:rsidR="00EB2FF3" w:rsidRPr="008826C6">
        <w:rPr>
          <w:rFonts w:ascii="Times New Roman" w:hAnsi="Times New Roman" w:cs="Times New Roman"/>
          <w:sz w:val="24"/>
          <w:szCs w:val="24"/>
        </w:rPr>
        <w:t xml:space="preserve">If you agree with the resolution it will be implemented. If you do not agree you </w:t>
      </w:r>
      <w:r w:rsidR="00BB2DD1">
        <w:rPr>
          <w:rFonts w:ascii="Times New Roman" w:hAnsi="Times New Roman" w:cs="Times New Roman"/>
          <w:sz w:val="24"/>
          <w:szCs w:val="24"/>
        </w:rPr>
        <w:t>will have ten days to respond to the CSH representative that you wish to elevate your concern. In this case, CSH will</w:t>
      </w:r>
      <w:r w:rsidR="00423D1C">
        <w:rPr>
          <w:rFonts w:ascii="Times New Roman" w:hAnsi="Times New Roman" w:cs="Times New Roman"/>
          <w:sz w:val="24"/>
          <w:szCs w:val="24"/>
        </w:rPr>
        <w:t xml:space="preserve"> forward your grievance to the Coordinated Entry Leadership Team. </w:t>
      </w:r>
      <w:r w:rsidR="00BB2DD1">
        <w:rPr>
          <w:rFonts w:ascii="Times New Roman" w:hAnsi="Times New Roman" w:cs="Times New Roman"/>
          <w:sz w:val="24"/>
          <w:szCs w:val="24"/>
        </w:rPr>
        <w:t xml:space="preserve"> </w:t>
      </w:r>
    </w:p>
    <w:p w:rsidR="00B37087" w:rsidRPr="008826C6" w:rsidRDefault="00B37087" w:rsidP="00EB2FF3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:rsidR="0031663E" w:rsidRPr="008826C6" w:rsidRDefault="00EB2FF3" w:rsidP="00EB2FF3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8826C6">
        <w:rPr>
          <w:rFonts w:ascii="Times New Roman" w:hAnsi="Times New Roman" w:cs="Times New Roman"/>
          <w:b/>
          <w:sz w:val="24"/>
          <w:szCs w:val="24"/>
        </w:rPr>
        <w:t>Level</w:t>
      </w:r>
      <w:r w:rsidR="00BB2DD1">
        <w:rPr>
          <w:rFonts w:ascii="Times New Roman" w:hAnsi="Times New Roman" w:cs="Times New Roman"/>
          <w:b/>
          <w:sz w:val="24"/>
          <w:szCs w:val="24"/>
        </w:rPr>
        <w:t xml:space="preserve"> 2: </w:t>
      </w:r>
      <w:r w:rsidR="00423D1C">
        <w:rPr>
          <w:rFonts w:ascii="Times New Roman" w:hAnsi="Times New Roman" w:cs="Times New Roman"/>
          <w:sz w:val="24"/>
          <w:szCs w:val="24"/>
        </w:rPr>
        <w:t>The CE Leadership Team will</w:t>
      </w:r>
      <w:r w:rsidR="00960983">
        <w:rPr>
          <w:rFonts w:ascii="Times New Roman" w:hAnsi="Times New Roman" w:cs="Times New Roman"/>
          <w:sz w:val="24"/>
          <w:szCs w:val="24"/>
        </w:rPr>
        <w:t xml:space="preserve"> review your grievance within a</w:t>
      </w:r>
      <w:r w:rsidR="00423D1C">
        <w:rPr>
          <w:rFonts w:ascii="Times New Roman" w:hAnsi="Times New Roman" w:cs="Times New Roman"/>
          <w:sz w:val="24"/>
          <w:szCs w:val="24"/>
        </w:rPr>
        <w:t xml:space="preserve"> month at their monthly meeting. A CSH representative will share your grievance with the CE Leadership </w:t>
      </w:r>
      <w:r w:rsidR="00423D1C">
        <w:rPr>
          <w:rFonts w:ascii="Times New Roman" w:hAnsi="Times New Roman" w:cs="Times New Roman"/>
          <w:sz w:val="24"/>
          <w:szCs w:val="24"/>
        </w:rPr>
        <w:lastRenderedPageBreak/>
        <w:t>Team</w:t>
      </w:r>
      <w:r w:rsidR="00BB2DD1">
        <w:rPr>
          <w:rFonts w:ascii="Times New Roman" w:hAnsi="Times New Roman" w:cs="Times New Roman"/>
          <w:sz w:val="24"/>
          <w:szCs w:val="24"/>
        </w:rPr>
        <w:t xml:space="preserve"> </w:t>
      </w:r>
      <w:r w:rsidRPr="008826C6">
        <w:rPr>
          <w:rFonts w:ascii="Times New Roman" w:hAnsi="Times New Roman" w:cs="Times New Roman"/>
          <w:sz w:val="24"/>
          <w:szCs w:val="24"/>
        </w:rPr>
        <w:t>for a resolution. You wil</w:t>
      </w:r>
      <w:r w:rsidR="00423D1C">
        <w:rPr>
          <w:rFonts w:ascii="Times New Roman" w:hAnsi="Times New Roman" w:cs="Times New Roman"/>
          <w:sz w:val="24"/>
          <w:szCs w:val="24"/>
        </w:rPr>
        <w:t xml:space="preserve">l be contacted by the CSH representative </w:t>
      </w:r>
      <w:r w:rsidR="00BB2DD1">
        <w:rPr>
          <w:rFonts w:ascii="Times New Roman" w:hAnsi="Times New Roman" w:cs="Times New Roman"/>
          <w:sz w:val="24"/>
          <w:szCs w:val="24"/>
        </w:rPr>
        <w:t>to di</w:t>
      </w:r>
      <w:r w:rsidR="00423D1C">
        <w:rPr>
          <w:rFonts w:ascii="Times New Roman" w:hAnsi="Times New Roman" w:cs="Times New Roman"/>
          <w:sz w:val="24"/>
          <w:szCs w:val="24"/>
        </w:rPr>
        <w:t>scuss the resolution within two</w:t>
      </w:r>
      <w:r w:rsidR="00BB2DD1">
        <w:rPr>
          <w:rFonts w:ascii="Times New Roman" w:hAnsi="Times New Roman" w:cs="Times New Roman"/>
          <w:sz w:val="24"/>
          <w:szCs w:val="24"/>
        </w:rPr>
        <w:t xml:space="preserve"> business days of this monthly meeting.  </w:t>
      </w:r>
    </w:p>
    <w:p w:rsidR="00BB2DD1" w:rsidRPr="00960983" w:rsidRDefault="0031663E" w:rsidP="001941E8">
      <w:pPr>
        <w:jc w:val="center"/>
        <w:rPr>
          <w:rFonts w:ascii="Times New Roman" w:hAnsi="Times New Roman" w:cs="Times New Roman"/>
          <w:b/>
          <w:sz w:val="26"/>
          <w:szCs w:val="26"/>
        </w:rPr>
      </w:pPr>
      <w:r w:rsidRPr="008826C6">
        <w:rPr>
          <w:rFonts w:ascii="Times New Roman" w:hAnsi="Times New Roman" w:cs="Times New Roman"/>
          <w:sz w:val="24"/>
          <w:szCs w:val="24"/>
        </w:rPr>
        <w:br w:type="page"/>
      </w:r>
      <w:r w:rsidRPr="00960983">
        <w:rPr>
          <w:rFonts w:ascii="Times New Roman" w:hAnsi="Times New Roman" w:cs="Times New Roman"/>
          <w:b/>
          <w:sz w:val="26"/>
          <w:szCs w:val="26"/>
        </w:rPr>
        <w:lastRenderedPageBreak/>
        <w:t xml:space="preserve">Chicago Coordinated Entry System </w:t>
      </w:r>
    </w:p>
    <w:p w:rsidR="0031663E" w:rsidRPr="00960983" w:rsidRDefault="0031663E" w:rsidP="001941E8">
      <w:pPr>
        <w:jc w:val="center"/>
        <w:rPr>
          <w:rFonts w:ascii="Times New Roman" w:hAnsi="Times New Roman" w:cs="Times New Roman"/>
          <w:sz w:val="26"/>
          <w:szCs w:val="26"/>
        </w:rPr>
      </w:pPr>
      <w:r w:rsidRPr="00960983">
        <w:rPr>
          <w:rFonts w:ascii="Times New Roman" w:hAnsi="Times New Roman" w:cs="Times New Roman"/>
          <w:b/>
          <w:sz w:val="26"/>
          <w:szCs w:val="26"/>
        </w:rPr>
        <w:t xml:space="preserve">Grievance </w:t>
      </w:r>
      <w:r w:rsidR="00BB2DD1" w:rsidRPr="00960983">
        <w:rPr>
          <w:rFonts w:ascii="Times New Roman" w:hAnsi="Times New Roman" w:cs="Times New Roman"/>
          <w:b/>
          <w:sz w:val="26"/>
          <w:szCs w:val="26"/>
        </w:rPr>
        <w:t>Form</w:t>
      </w:r>
    </w:p>
    <w:p w:rsidR="00EB2FF3" w:rsidRPr="008826C6" w:rsidRDefault="00960983" w:rsidP="00EB2FF3">
      <w:pPr>
        <w:spacing w:line="24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  <w:r w:rsidRPr="00960983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>
                <wp:simplePos x="0" y="0"/>
                <wp:positionH relativeFrom="margin">
                  <wp:posOffset>609600</wp:posOffset>
                </wp:positionH>
                <wp:positionV relativeFrom="paragraph">
                  <wp:posOffset>143510</wp:posOffset>
                </wp:positionV>
                <wp:extent cx="4133850" cy="257175"/>
                <wp:effectExtent l="0" t="0" r="19050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33850" cy="2571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960983" w:rsidRDefault="004C654B">
                            <w:sdt>
                              <w:sdtPr>
                                <w:rPr>
                                  <w:rFonts w:ascii="Times New Roman" w:hAnsi="Times New Roman" w:cs="Times New Roman"/>
                                  <w:sz w:val="24"/>
                                  <w:szCs w:val="24"/>
                                </w:rPr>
                                <w:alias w:val="Type your name here."/>
                                <w:tag w:val="Type your name here"/>
                                <w:id w:val="-111132666"/>
                                <w:placeholder>
                                  <w:docPart w:val="766B3D94AC96459DB15A46171D13E861"/>
                                </w:placeholder>
                                <w:showingPlcHdr/>
                                <w:text/>
                              </w:sdtPr>
                              <w:sdtEndPr/>
                              <w:sdtContent>
                                <w:permStart w:id="553741596" w:edGrp="everyone"/>
                                <w:r w:rsidR="00960983" w:rsidRPr="00D05D29">
                                  <w:rPr>
                                    <w:rStyle w:val="PlaceholderText"/>
                                    <w:rFonts w:ascii="Times New Roman" w:hAnsi="Times New Roman" w:cs="Times New Roman"/>
                                    <w:sz w:val="24"/>
                                    <w:szCs w:val="24"/>
                                  </w:rPr>
                                  <w:t>Click here to enter text.</w:t>
                                </w:r>
                                <w:permEnd w:id="553741596"/>
                              </w:sdtContent>
                            </w:sdt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8pt;margin-top:11.3pt;width:325.5pt;height:20.2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">
                <v:textbox>
                  <w:txbxContent>
                    <w:p w:rsidR="00960983" w:rsidRDefault="004C654B">
                      <w:sdt>
                        <w:sdtPr>
                          <w:rPr>
                            <w:rFonts w:ascii="Times New Roman" w:hAnsi="Times New Roman" w:cs="Times New Roman"/>
                            <w:sz w:val="24"/>
                            <w:szCs w:val="24"/>
                          </w:rPr>
                          <w:alias w:val="Type your name here."/>
                          <w:tag w:val="Type your name here"/>
                          <w:id w:val="-111132666"/>
                          <w:placeholder>
                            <w:docPart w:val="766B3D94AC96459DB15A46171D13E861"/>
                          </w:placeholder>
                          <w:showingPlcHdr/>
                          <w:text/>
                        </w:sdtPr>
                        <w:sdtEndPr/>
                        <w:sdtContent>
                          <w:permStart w:id="553741596" w:edGrp="everyone"/>
                          <w:r w:rsidR="00960983" w:rsidRPr="00D05D29">
                            <w:rPr>
                              <w:rStyle w:val="PlaceholderText"/>
                              <w:rFonts w:ascii="Times New Roman" w:hAnsi="Times New Roman" w:cs="Times New Roman"/>
                              <w:sz w:val="24"/>
                              <w:szCs w:val="24"/>
                            </w:rPr>
                            <w:t>Click here to enter text.</w:t>
                          </w:r>
                          <w:permEnd w:id="553741596"/>
                        </w:sdtContent>
                      </w:sdt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:rsidR="0031663E" w:rsidRPr="00960983" w:rsidRDefault="0031663E" w:rsidP="00EB2FF3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960983">
        <w:rPr>
          <w:rFonts w:ascii="Times New Roman" w:hAnsi="Times New Roman" w:cs="Times New Roman"/>
          <w:b/>
          <w:sz w:val="24"/>
          <w:szCs w:val="24"/>
        </w:rPr>
        <w:t>Name:</w:t>
      </w:r>
      <w:r w:rsidRPr="00960983">
        <w:rPr>
          <w:rFonts w:ascii="Times New Roman" w:hAnsi="Times New Roman" w:cs="Times New Roman"/>
          <w:sz w:val="24"/>
          <w:szCs w:val="24"/>
        </w:rPr>
        <w:t xml:space="preserve"> </w:t>
      </w:r>
    </w:p>
    <w:p w:rsidR="00960983" w:rsidRDefault="00960983" w:rsidP="00EB2FF3">
      <w:pPr>
        <w:spacing w:line="24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  <w:r w:rsidRPr="00960983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0E298516" wp14:editId="69E34740">
                <wp:simplePos x="0" y="0"/>
                <wp:positionH relativeFrom="margin">
                  <wp:posOffset>609600</wp:posOffset>
                </wp:positionH>
                <wp:positionV relativeFrom="paragraph">
                  <wp:posOffset>122555</wp:posOffset>
                </wp:positionV>
                <wp:extent cx="4133850" cy="257175"/>
                <wp:effectExtent l="0" t="0" r="19050" b="28575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33850" cy="2571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960983" w:rsidRDefault="004C654B" w:rsidP="00960983">
                            <w:sdt>
                              <w:sdtPr>
                                <w:rPr>
                                  <w:rFonts w:ascii="Times New Roman" w:hAnsi="Times New Roman" w:cs="Times New Roman"/>
                                  <w:sz w:val="24"/>
                                  <w:szCs w:val="24"/>
                                </w:rPr>
                                <w:alias w:val="Type the best phone number to reach you at."/>
                                <w:tag w:val="Type the best phone number to reach you at."/>
                                <w:id w:val="-1717037201"/>
                                <w:showingPlcHdr/>
                                <w:text/>
                              </w:sdtPr>
                              <w:sdtEndPr/>
                              <w:sdtContent>
                                <w:permStart w:id="1403148068" w:edGrp="everyone"/>
                                <w:r w:rsidR="00960983" w:rsidRPr="00960983">
                                  <w:rPr>
                                    <w:rStyle w:val="PlaceholderText"/>
                                    <w:rFonts w:ascii="Times New Roman" w:hAnsi="Times New Roman" w:cs="Times New Roman"/>
                                    <w:sz w:val="24"/>
                                    <w:szCs w:val="24"/>
                                  </w:rPr>
                                  <w:t>Click here to enter text.</w:t>
                                </w:r>
                                <w:permEnd w:id="1403148068"/>
                              </w:sdtContent>
                            </w:sdt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E298516" id="_x0000_s1027" type="#_x0000_t202" style="position:absolute;margin-left:48pt;margin-top:9.65pt;width:325.5pt;height:20.2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">
                <v:textbox>
                  <w:txbxContent>
                    <w:p w:rsidR="00960983" w:rsidRDefault="004C654B" w:rsidP="00960983">
                      <w:sdt>
                        <w:sdtPr>
                          <w:rPr>
                            <w:rFonts w:ascii="Times New Roman" w:hAnsi="Times New Roman" w:cs="Times New Roman"/>
                            <w:sz w:val="24"/>
                            <w:szCs w:val="24"/>
                          </w:rPr>
                          <w:alias w:val="Type the best phone number to reach you at."/>
                          <w:tag w:val="Type the best phone number to reach you at."/>
                          <w:id w:val="-1717037201"/>
                          <w:showingPlcHdr/>
                          <w:text/>
                        </w:sdtPr>
                        <w:sdtEndPr/>
                        <w:sdtContent>
                          <w:permStart w:id="1403148068" w:edGrp="everyone"/>
                          <w:r w:rsidR="00960983" w:rsidRPr="00960983">
                            <w:rPr>
                              <w:rStyle w:val="PlaceholderText"/>
                              <w:rFonts w:ascii="Times New Roman" w:hAnsi="Times New Roman" w:cs="Times New Roman"/>
                              <w:sz w:val="24"/>
                              <w:szCs w:val="24"/>
                            </w:rPr>
                            <w:t>Click here to enter text.</w:t>
                          </w:r>
                          <w:permEnd w:id="1403148068"/>
                        </w:sdtContent>
                      </w:sdt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:rsidR="0031663E" w:rsidRPr="008826C6" w:rsidRDefault="0031663E" w:rsidP="00EB2FF3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960983">
        <w:rPr>
          <w:rFonts w:ascii="Times New Roman" w:hAnsi="Times New Roman" w:cs="Times New Roman"/>
          <w:b/>
          <w:sz w:val="24"/>
          <w:szCs w:val="24"/>
        </w:rPr>
        <w:t>Phone:</w:t>
      </w:r>
      <w:r w:rsidR="00960983">
        <w:rPr>
          <w:rFonts w:ascii="Times New Roman" w:hAnsi="Times New Roman" w:cs="Times New Roman"/>
          <w:sz w:val="24"/>
          <w:szCs w:val="24"/>
        </w:rPr>
        <w:t xml:space="preserve"> </w:t>
      </w:r>
    </w:p>
    <w:p w:rsidR="00960983" w:rsidRDefault="00960983" w:rsidP="00EB2FF3">
      <w:pPr>
        <w:spacing w:line="24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  <w:r w:rsidRPr="00960983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6DE5E159" wp14:editId="2702F650">
                <wp:simplePos x="0" y="0"/>
                <wp:positionH relativeFrom="margin">
                  <wp:posOffset>609600</wp:posOffset>
                </wp:positionH>
                <wp:positionV relativeFrom="paragraph">
                  <wp:posOffset>142875</wp:posOffset>
                </wp:positionV>
                <wp:extent cx="4133850" cy="257175"/>
                <wp:effectExtent l="0" t="0" r="19050" b="28575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33850" cy="2571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960983" w:rsidRDefault="004C654B" w:rsidP="00960983">
                            <w:sdt>
                              <w:sdtPr>
                                <w:rPr>
                                  <w:rFonts w:ascii="Times New Roman" w:hAnsi="Times New Roman" w:cs="Times New Roman"/>
                                  <w:b/>
                                  <w:sz w:val="24"/>
                                  <w:szCs w:val="24"/>
                                </w:rPr>
                                <w:alias w:val="Type your e-mail address here. "/>
                                <w:tag w:val="Type your e-mail address here. "/>
                                <w:id w:val="1142780327"/>
                                <w:showingPlcHdr/>
                                <w:text/>
                              </w:sdtPr>
                              <w:sdtEndPr/>
                              <w:sdtContent>
                                <w:permStart w:id="1027286643" w:edGrp="everyone"/>
                                <w:r w:rsidR="00960983" w:rsidRPr="00960983">
                                  <w:rPr>
                                    <w:rStyle w:val="PlaceholderText"/>
                                    <w:rFonts w:ascii="Times New Roman" w:hAnsi="Times New Roman" w:cs="Times New Roman"/>
                                    <w:sz w:val="24"/>
                                    <w:szCs w:val="24"/>
                                  </w:rPr>
                                  <w:t>Click here to enter text.</w:t>
                                </w:r>
                                <w:permEnd w:id="1027286643"/>
                              </w:sdtContent>
                            </w:sdt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DE5E159" id="_x0000_s1028" type="#_x0000_t202" style="position:absolute;margin-left:48pt;margin-top:11.25pt;width:325.5pt;height:20.25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">
                <v:textbox>
                  <w:txbxContent>
                    <w:p w:rsidR="00960983" w:rsidRDefault="004C654B" w:rsidP="00960983">
                      <w:sdt>
                        <w:sdtPr>
                          <w:rPr>
                            <w:rFonts w:ascii="Times New Roman" w:hAnsi="Times New Roman" w:cs="Times New Roman"/>
                            <w:b/>
                            <w:sz w:val="24"/>
                            <w:szCs w:val="24"/>
                          </w:rPr>
                          <w:alias w:val="Type your e-mail address here. "/>
                          <w:tag w:val="Type your e-mail address here. "/>
                          <w:id w:val="1142780327"/>
                          <w:showingPlcHdr/>
                          <w:text/>
                        </w:sdtPr>
                        <w:sdtEndPr/>
                        <w:sdtContent>
                          <w:permStart w:id="1027286643" w:edGrp="everyone"/>
                          <w:r w:rsidR="00960983" w:rsidRPr="00960983">
                            <w:rPr>
                              <w:rStyle w:val="PlaceholderText"/>
                              <w:rFonts w:ascii="Times New Roman" w:hAnsi="Times New Roman" w:cs="Times New Roman"/>
                              <w:sz w:val="24"/>
                              <w:szCs w:val="24"/>
                            </w:rPr>
                            <w:t>Click here to enter text.</w:t>
                          </w:r>
                          <w:permEnd w:id="1027286643"/>
                        </w:sdtContent>
                      </w:sdt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:rsidR="0031663E" w:rsidRPr="00960983" w:rsidRDefault="0031663E" w:rsidP="00EB2FF3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960983">
        <w:rPr>
          <w:rFonts w:ascii="Times New Roman" w:hAnsi="Times New Roman" w:cs="Times New Roman"/>
          <w:b/>
          <w:sz w:val="24"/>
          <w:szCs w:val="24"/>
        </w:rPr>
        <w:t>E-mail</w:t>
      </w:r>
      <w:r w:rsidR="00960983" w:rsidRPr="00960983">
        <w:rPr>
          <w:rFonts w:ascii="Times New Roman" w:hAnsi="Times New Roman" w:cs="Times New Roman"/>
          <w:b/>
          <w:sz w:val="24"/>
          <w:szCs w:val="24"/>
        </w:rPr>
        <w:t>:</w:t>
      </w:r>
      <w:r w:rsidR="00960983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:rsidR="00960983" w:rsidRDefault="00960983" w:rsidP="00EB2FF3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:rsidR="00960983" w:rsidRPr="008826C6" w:rsidRDefault="00960983" w:rsidP="00EB2FF3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:rsidR="0031663E" w:rsidRPr="00960983" w:rsidRDefault="00D05D29" w:rsidP="0031663E">
      <w:pPr>
        <w:spacing w:line="24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  <w:r w:rsidRPr="00960983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122E24EB" wp14:editId="0F4AF8EE">
                <wp:simplePos x="0" y="0"/>
                <wp:positionH relativeFrom="margin">
                  <wp:align>left</wp:align>
                </wp:positionH>
                <wp:positionV relativeFrom="paragraph">
                  <wp:posOffset>471170</wp:posOffset>
                </wp:positionV>
                <wp:extent cx="5772150" cy="657225"/>
                <wp:effectExtent l="0" t="0" r="19050" b="28575"/>
                <wp:wrapSquare wrapText="bothSides"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72150" cy="657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960983" w:rsidRDefault="004C654B" w:rsidP="00960983">
                            <w:sdt>
                              <w:sdtPr>
                                <w:rPr>
                                  <w:rFonts w:ascii="Times New Roman" w:hAnsi="Times New Roman" w:cs="Times New Roman"/>
                                  <w:b/>
                                  <w:sz w:val="24"/>
                                  <w:szCs w:val="24"/>
                                </w:rPr>
                                <w:alias w:val="Explain the best way to contact you."/>
                                <w:tag w:val="Explain the best way to contact you."/>
                                <w:id w:val="791098425"/>
                                <w:showingPlcHdr/>
                                <w:text/>
                              </w:sdtPr>
                              <w:sdtEndPr/>
                              <w:sdtContent>
                                <w:permStart w:id="759579943" w:edGrp="everyone"/>
                                <w:r w:rsidR="00960983" w:rsidRPr="00960983">
                                  <w:rPr>
                                    <w:rStyle w:val="PlaceholderText"/>
                                    <w:rFonts w:ascii="Times New Roman" w:hAnsi="Times New Roman" w:cs="Times New Roman"/>
                                    <w:sz w:val="24"/>
                                    <w:szCs w:val="24"/>
                                  </w:rPr>
                                  <w:t>Click here to enter text.</w:t>
                                </w:r>
                                <w:permEnd w:id="759579943"/>
                              </w:sdtContent>
                            </w:sdt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22E24EB" id="Text Box 3" o:spid="_x0000_s1029" type="#_x0000_t202" style="position:absolute;margin-left:0;margin-top:37.1pt;width:454.5pt;height:51.75pt;z-index:251665408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">
                <v:textbox>
                  <w:txbxContent>
                    <w:p w:rsidR="00960983" w:rsidRDefault="004C654B" w:rsidP="00960983">
                      <w:sdt>
                        <w:sdtPr>
                          <w:rPr>
                            <w:rFonts w:ascii="Times New Roman" w:hAnsi="Times New Roman" w:cs="Times New Roman"/>
                            <w:b/>
                            <w:sz w:val="24"/>
                            <w:szCs w:val="24"/>
                          </w:rPr>
                          <w:alias w:val="Explain the best way to contact you."/>
                          <w:tag w:val="Explain the best way to contact you."/>
                          <w:id w:val="791098425"/>
                          <w:showingPlcHdr/>
                          <w:text/>
                        </w:sdtPr>
                        <w:sdtEndPr/>
                        <w:sdtContent>
                          <w:permStart w:id="759579943" w:edGrp="everyone"/>
                          <w:r w:rsidR="00960983" w:rsidRPr="00960983">
                            <w:rPr>
                              <w:rStyle w:val="PlaceholderText"/>
                              <w:rFonts w:ascii="Times New Roman" w:hAnsi="Times New Roman" w:cs="Times New Roman"/>
                              <w:sz w:val="24"/>
                              <w:szCs w:val="24"/>
                            </w:rPr>
                            <w:t>Click here to enter text.</w:t>
                          </w:r>
                          <w:permEnd w:id="759579943"/>
                        </w:sdtContent>
                      </w:sdt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31663E" w:rsidRPr="00960983">
        <w:rPr>
          <w:rFonts w:ascii="Times New Roman" w:hAnsi="Times New Roman" w:cs="Times New Roman"/>
          <w:b/>
          <w:sz w:val="24"/>
          <w:szCs w:val="24"/>
        </w:rPr>
        <w:t>If you do not have a phone number or e-mail address, please share the best way to reach you such as an emergency contact, mailing address below:</w:t>
      </w:r>
    </w:p>
    <w:p w:rsidR="0031663E" w:rsidRPr="008826C6" w:rsidRDefault="0031663E" w:rsidP="00EB2FF3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:rsidR="0031663E" w:rsidRPr="00D05D29" w:rsidRDefault="00D05D29" w:rsidP="00EB2FF3">
      <w:pPr>
        <w:spacing w:line="24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  <w:r w:rsidRPr="00960983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7A11A93A" wp14:editId="1295FEC0">
                <wp:simplePos x="0" y="0"/>
                <wp:positionH relativeFrom="margin">
                  <wp:align>left</wp:align>
                </wp:positionH>
                <wp:positionV relativeFrom="paragraph">
                  <wp:posOffset>329565</wp:posOffset>
                </wp:positionV>
                <wp:extent cx="5772150" cy="1981200"/>
                <wp:effectExtent l="0" t="0" r="19050" b="19050"/>
                <wp:wrapSquare wrapText="bothSides"/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72150" cy="1981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D05D29" w:rsidRDefault="004C654B" w:rsidP="00D05D29">
                            <w:sdt>
                              <w:sdtPr>
                                <w:rPr>
                                  <w:rFonts w:ascii="Times New Roman" w:hAnsi="Times New Roman" w:cs="Times New Roman"/>
                                  <w:b/>
                                  <w:sz w:val="24"/>
                                  <w:szCs w:val="24"/>
                                </w:rPr>
                                <w:alias w:val="Share the nature of your grievance"/>
                                <w:tag w:val="Share the nature of your grievance"/>
                                <w:id w:val="532072933"/>
                                <w:showingPlcHdr/>
                                <w:text/>
                              </w:sdtPr>
                              <w:sdtEndPr/>
                              <w:sdtContent>
                                <w:permStart w:id="2140087361" w:edGrp="everyone"/>
                                <w:r w:rsidR="00D05D29" w:rsidRPr="00960983">
                                  <w:rPr>
                                    <w:rStyle w:val="PlaceholderText"/>
                                    <w:rFonts w:ascii="Times New Roman" w:hAnsi="Times New Roman" w:cs="Times New Roman"/>
                                    <w:sz w:val="24"/>
                                    <w:szCs w:val="24"/>
                                  </w:rPr>
                                  <w:t>Click here to enter text.</w:t>
                                </w:r>
                                <w:permEnd w:id="2140087361"/>
                              </w:sdtContent>
                            </w:sdt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A11A93A" id="Text Box 4" o:spid="_x0000_s1030" type="#_x0000_t202" style="position:absolute;margin-left:0;margin-top:25.95pt;width:454.5pt;height:156pt;z-index:251667456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">
                <v:textbox>
                  <w:txbxContent>
                    <w:p w:rsidR="00D05D29" w:rsidRDefault="004C654B" w:rsidP="00D05D29">
                      <w:sdt>
                        <w:sdtPr>
                          <w:rPr>
                            <w:rFonts w:ascii="Times New Roman" w:hAnsi="Times New Roman" w:cs="Times New Roman"/>
                            <w:b/>
                            <w:sz w:val="24"/>
                            <w:szCs w:val="24"/>
                          </w:rPr>
                          <w:alias w:val="Share the nature of your grievance"/>
                          <w:tag w:val="Share the nature of your grievance"/>
                          <w:id w:val="532072933"/>
                          <w:showingPlcHdr/>
                          <w:text/>
                        </w:sdtPr>
                        <w:sdtEndPr/>
                        <w:sdtContent>
                          <w:permStart w:id="2140087361" w:edGrp="everyone"/>
                          <w:r w:rsidR="00D05D29" w:rsidRPr="00960983">
                            <w:rPr>
                              <w:rStyle w:val="PlaceholderText"/>
                              <w:rFonts w:ascii="Times New Roman" w:hAnsi="Times New Roman" w:cs="Times New Roman"/>
                              <w:sz w:val="24"/>
                              <w:szCs w:val="24"/>
                            </w:rPr>
                            <w:t>Click here to enter text.</w:t>
                          </w:r>
                          <w:permEnd w:id="2140087361"/>
                        </w:sdtContent>
                      </w:sdt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31663E" w:rsidRPr="00D05D29">
        <w:rPr>
          <w:rFonts w:ascii="Times New Roman" w:hAnsi="Times New Roman" w:cs="Times New Roman"/>
          <w:b/>
          <w:sz w:val="24"/>
          <w:szCs w:val="24"/>
        </w:rPr>
        <w:t>Please share the nature of your grievance below:</w:t>
      </w:r>
    </w:p>
    <w:p w:rsidR="0031663E" w:rsidRDefault="0031663E" w:rsidP="00EB2FF3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:rsidR="0031663E" w:rsidRPr="00D05D29" w:rsidRDefault="00D05D29" w:rsidP="00EB2FF3">
      <w:pPr>
        <w:spacing w:line="24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  <w:r w:rsidRPr="00960983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16A80B53" wp14:editId="47C73D61">
                <wp:simplePos x="0" y="0"/>
                <wp:positionH relativeFrom="margin">
                  <wp:align>left</wp:align>
                </wp:positionH>
                <wp:positionV relativeFrom="paragraph">
                  <wp:posOffset>275590</wp:posOffset>
                </wp:positionV>
                <wp:extent cx="5772150" cy="1533525"/>
                <wp:effectExtent l="0" t="0" r="19050" b="28575"/>
                <wp:wrapSquare wrapText="bothSides"/>
                <wp:docPr id="5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72150" cy="15335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D05D29" w:rsidRDefault="004C654B" w:rsidP="00D05D29">
                            <w:sdt>
                              <w:sdtPr>
                                <w:rPr>
                                  <w:rFonts w:ascii="Times New Roman" w:hAnsi="Times New Roman" w:cs="Times New Roman"/>
                                  <w:b/>
                                  <w:sz w:val="24"/>
                                  <w:szCs w:val="24"/>
                                </w:rPr>
                                <w:alias w:val="Share any recommended solutions."/>
                                <w:tag w:val="Share any recommended solutions."/>
                                <w:id w:val="919983374"/>
                                <w:showingPlcHdr/>
                                <w:text/>
                              </w:sdtPr>
                              <w:sdtEndPr/>
                              <w:sdtContent>
                                <w:permStart w:id="2122870811" w:edGrp="everyone"/>
                                <w:r w:rsidR="00D05D29" w:rsidRPr="00960983">
                                  <w:rPr>
                                    <w:rStyle w:val="PlaceholderText"/>
                                    <w:rFonts w:ascii="Times New Roman" w:hAnsi="Times New Roman" w:cs="Times New Roman"/>
                                    <w:sz w:val="24"/>
                                    <w:szCs w:val="24"/>
                                  </w:rPr>
                                  <w:t>Click here to enter text.</w:t>
                                </w:r>
                                <w:permEnd w:id="2122870811"/>
                              </w:sdtContent>
                            </w:sdt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6A80B53" id="Text Box 5" o:spid="_x0000_s1031" type="#_x0000_t202" style="position:absolute;margin-left:0;margin-top:21.7pt;width:454.5pt;height:120.75pt;z-index:25166950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">
                <v:textbox>
                  <w:txbxContent>
                    <w:p w:rsidR="00D05D29" w:rsidRDefault="004C654B" w:rsidP="00D05D29">
                      <w:sdt>
                        <w:sdtPr>
                          <w:rPr>
                            <w:rFonts w:ascii="Times New Roman" w:hAnsi="Times New Roman" w:cs="Times New Roman"/>
                            <w:b/>
                            <w:sz w:val="24"/>
                            <w:szCs w:val="24"/>
                          </w:rPr>
                          <w:alias w:val="Share any recommended solutions."/>
                          <w:tag w:val="Share any recommended solutions."/>
                          <w:id w:val="919983374"/>
                          <w:showingPlcHdr/>
                          <w:text/>
                        </w:sdtPr>
                        <w:sdtEndPr/>
                        <w:sdtContent>
                          <w:permStart w:id="2122870811" w:edGrp="everyone"/>
                          <w:r w:rsidR="00D05D29" w:rsidRPr="00960983">
                            <w:rPr>
                              <w:rStyle w:val="PlaceholderText"/>
                              <w:rFonts w:ascii="Times New Roman" w:hAnsi="Times New Roman" w:cs="Times New Roman"/>
                              <w:sz w:val="24"/>
                              <w:szCs w:val="24"/>
                            </w:rPr>
                            <w:t>Click here to enter text.</w:t>
                          </w:r>
                          <w:permEnd w:id="2122870811"/>
                        </w:sdtContent>
                      </w:sdt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31663E" w:rsidRPr="00D05D29">
        <w:rPr>
          <w:rFonts w:ascii="Times New Roman" w:hAnsi="Times New Roman" w:cs="Times New Roman"/>
          <w:b/>
          <w:sz w:val="24"/>
          <w:szCs w:val="24"/>
        </w:rPr>
        <w:t>What recommendations do you have for resolving this grievance?</w:t>
      </w:r>
    </w:p>
    <w:p w:rsidR="0031663E" w:rsidRPr="00D05D29" w:rsidRDefault="0031663E" w:rsidP="00EB2FF3">
      <w:pPr>
        <w:spacing w:line="24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</w:p>
    <w:p w:rsidR="0031663E" w:rsidRPr="008826C6" w:rsidRDefault="008826C6" w:rsidP="00EB2FF3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*Please feel free to attach up to two additional pages if needed. </w:t>
      </w:r>
    </w:p>
    <w:sectPr w:rsidR="0031663E" w:rsidRPr="008826C6"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C654B" w:rsidRDefault="004C654B" w:rsidP="008826C6">
      <w:pPr>
        <w:spacing w:after="0" w:line="240" w:lineRule="auto"/>
      </w:pPr>
      <w:r>
        <w:separator/>
      </w:r>
    </w:p>
  </w:endnote>
  <w:endnote w:type="continuationSeparator" w:id="0">
    <w:p w:rsidR="004C654B" w:rsidRDefault="004C654B" w:rsidP="008826C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826C6" w:rsidRPr="008826C6" w:rsidRDefault="008826C6" w:rsidP="008826C6">
    <w:pPr>
      <w:spacing w:line="240" w:lineRule="auto"/>
      <w:contextualSpacing/>
      <w:jc w:val="center"/>
      <w:rPr>
        <w:rFonts w:ascii="Times New Roman" w:hAnsi="Times New Roman" w:cs="Times New Roman"/>
        <w:sz w:val="24"/>
        <w:szCs w:val="2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C654B" w:rsidRDefault="004C654B" w:rsidP="008826C6">
      <w:pPr>
        <w:spacing w:after="0" w:line="240" w:lineRule="auto"/>
      </w:pPr>
      <w:r>
        <w:separator/>
      </w:r>
    </w:p>
  </w:footnote>
  <w:footnote w:type="continuationSeparator" w:id="0">
    <w:p w:rsidR="004C654B" w:rsidRDefault="004C654B" w:rsidP="008826C6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zoom w:percent="100"/>
  <w:documentProtection w:edit="readOnly" w:formatting="1" w:enforcement="1" w:cryptProviderType="rsaAES" w:cryptAlgorithmClass="hash" w:cryptAlgorithmType="typeAny" w:cryptAlgorithmSid="14" w:cryptSpinCount="100000" w:hash="lbFfwMESAdnStYBH/yqO36vNmqv2nWpz+mNL1mT7+sdJs8WriNT1JgzkAwQFqaXpZDee1BxJMTd/6aArZ5RAlA==" w:salt="wsosuNNWjlOKEhGXwQ5fiA==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yN7YwMTe0tDQ1MDJU0lEKTi0uzszPAykwrAUAyV0ojSwAAAA="/>
  </w:docVars>
  <w:rsids>
    <w:rsidRoot w:val="00EB2FF3"/>
    <w:rsid w:val="001941E8"/>
    <w:rsid w:val="00295823"/>
    <w:rsid w:val="0031663E"/>
    <w:rsid w:val="00423D1C"/>
    <w:rsid w:val="00430D20"/>
    <w:rsid w:val="004A1FDB"/>
    <w:rsid w:val="004C654B"/>
    <w:rsid w:val="008826C6"/>
    <w:rsid w:val="00920861"/>
    <w:rsid w:val="00960983"/>
    <w:rsid w:val="00A50121"/>
    <w:rsid w:val="00B37087"/>
    <w:rsid w:val="00BB2DD1"/>
    <w:rsid w:val="00C3316B"/>
    <w:rsid w:val="00D05D29"/>
    <w:rsid w:val="00DC582F"/>
    <w:rsid w:val="00EB2F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16A9B52-21E4-46CE-B02B-F90C341824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B2FF3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3166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826C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826C6"/>
  </w:style>
  <w:style w:type="paragraph" w:styleId="Footer">
    <w:name w:val="footer"/>
    <w:basedOn w:val="Normal"/>
    <w:link w:val="FooterChar"/>
    <w:uiPriority w:val="99"/>
    <w:unhideWhenUsed/>
    <w:rsid w:val="008826C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826C6"/>
  </w:style>
  <w:style w:type="character" w:styleId="PlaceholderText">
    <w:name w:val="Placeholder Text"/>
    <w:basedOn w:val="DefaultParagraphFont"/>
    <w:uiPriority w:val="99"/>
    <w:semiHidden/>
    <w:rsid w:val="00960983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ChicagoCES@csh.org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766B3D94AC96459DB15A46171D13E8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4A2FEF-C269-4AD3-ACEB-4021B7854136}"/>
      </w:docPartPr>
      <w:docPartBody>
        <w:p w:rsidR="00713638" w:rsidRDefault="007D38E3" w:rsidP="007D38E3">
          <w:pPr>
            <w:pStyle w:val="766B3D94AC96459DB15A46171D13E861"/>
          </w:pPr>
          <w:r w:rsidRPr="00BD6CA0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7D38E3"/>
    <w:rsid w:val="00574A8A"/>
    <w:rsid w:val="00713638"/>
    <w:rsid w:val="007D38E3"/>
    <w:rsid w:val="00B126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7D38E3"/>
    <w:rPr>
      <w:color w:val="808080"/>
    </w:rPr>
  </w:style>
  <w:style w:type="paragraph" w:customStyle="1" w:styleId="766B3D94AC96459DB15A46171D13E861">
    <w:name w:val="766B3D94AC96459DB15A46171D13E861"/>
    <w:rsid w:val="007D38E3"/>
  </w:style>
  <w:style w:type="paragraph" w:customStyle="1" w:styleId="ED8D4A25504C42D9BFB23CCAF83EC4BA">
    <w:name w:val="ED8D4A25504C42D9BFB23CCAF83EC4BA"/>
    <w:rsid w:val="007D38E3"/>
  </w:style>
  <w:style w:type="paragraph" w:customStyle="1" w:styleId="BFB5CF98B09447399DA31FE19C0473FA">
    <w:name w:val="BFB5CF98B09447399DA31FE19C0473FA"/>
    <w:rsid w:val="007D38E3"/>
  </w:style>
  <w:style w:type="paragraph" w:customStyle="1" w:styleId="FC1A6A2DA7C442DBA99A3E66D955EAEA">
    <w:name w:val="FC1A6A2DA7C442DBA99A3E66D955EAEA"/>
    <w:rsid w:val="007D38E3"/>
  </w:style>
  <w:style w:type="paragraph" w:customStyle="1" w:styleId="A4BEAF53EE094690A33F24F7208FA2D7">
    <w:name w:val="A4BEAF53EE094690A33F24F7208FA2D7"/>
    <w:rsid w:val="007D38E3"/>
  </w:style>
  <w:style w:type="paragraph" w:customStyle="1" w:styleId="48459BA1A4F741748AE7230549ADB2E5">
    <w:name w:val="48459BA1A4F741748AE7230549ADB2E5"/>
    <w:rsid w:val="007D38E3"/>
  </w:style>
  <w:style w:type="paragraph" w:customStyle="1" w:styleId="462628B64AC24AC5BCDE2A1EA131DCBF">
    <w:name w:val="462628B64AC24AC5BCDE2A1EA131DCBF"/>
    <w:rsid w:val="007D38E3"/>
  </w:style>
  <w:style w:type="paragraph" w:customStyle="1" w:styleId="1B61D4935BB64B5493F46C71081F06E0">
    <w:name w:val="1B61D4935BB64B5493F46C71081F06E0"/>
    <w:rsid w:val="007D38E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04</Words>
  <Characters>2316</Characters>
  <Application>Microsoft Office Word</Application>
  <DocSecurity>8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rpSH</Company>
  <LinksUpToDate>false</LinksUpToDate>
  <CharactersWithSpaces>27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phanie Sideman</dc:creator>
  <cp:keywords/>
  <dc:description/>
  <cp:lastModifiedBy>Taryn Boland</cp:lastModifiedBy>
  <cp:revision>2</cp:revision>
  <dcterms:created xsi:type="dcterms:W3CDTF">2020-10-15T22:17:00Z</dcterms:created>
  <dcterms:modified xsi:type="dcterms:W3CDTF">2020-10-15T22:17:00Z</dcterms:modified>
</cp:coreProperties>
</file>